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ข้องกับหลังจาasที่เรามีเว็บcsavasไซต์แล้วแล้วเราจะโปรsazzvaโมทเ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 ารแจ้งข่าวสารเชิญชว 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บางคนทำเว็บไซต์ให้แต่ว่าเรียกดูข้อมูลเยอะมากมันก็จะต้องมี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7-17T08:59:28Z</dcterms:created>
  <dcterms:modified xsi:type="dcterms:W3CDTF">2023-07-17T08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กรกฎาคม 2566 เวลา 14.50 น.</vt:lpwstr>
  </property>
  <property fmtid="{D5CDD505-2E9C-101B-9397-08002B2CF9AE}" pid="3" name="subtitle">
    <vt:lpwstr/>
  </property>
</Properties>
</file>